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BB32EF">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BB32EF">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BB32EF">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BB32EF">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BB32EF">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4E67C51B"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lastRenderedPageBreak/>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54FF63EB" w:rsidR="00D248D7" w:rsidRDefault="00D248D7" w:rsidP="00E13FD4">
            <w:pPr>
              <w:spacing w:line="240" w:lineRule="auto"/>
              <w:jc w:val="left"/>
              <w:rPr>
                <w:lang w:val="it-IT"/>
              </w:rPr>
            </w:pPr>
            <w:r>
              <w:rPr>
                <w:lang w:val="it-IT"/>
              </w:rPr>
              <w:t>80 volte al giorno.</w:t>
            </w:r>
          </w:p>
        </w:tc>
      </w:tr>
    </w:tbl>
    <w:p w14:paraId="5A39BC72" w14:textId="443EC85A" w:rsidR="00EB0995" w:rsidRDefault="00EB0995">
      <w:pPr>
        <w:rPr>
          <w:lang w:val="it-IT"/>
        </w:rPr>
      </w:pPr>
    </w:p>
    <w:p w14:paraId="37990727" w14:textId="77777777" w:rsidR="006D6685" w:rsidRPr="00AB690D" w:rsidRDefault="006D6685">
      <w:pPr>
        <w:rPr>
          <w:lang w:val="it-IT"/>
        </w:rPr>
      </w:pPr>
    </w:p>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51D29" w14:textId="77777777" w:rsidR="00BB32EF" w:rsidRDefault="00BB32EF">
      <w:pPr>
        <w:spacing w:line="240" w:lineRule="auto"/>
      </w:pPr>
      <w:r>
        <w:separator/>
      </w:r>
    </w:p>
  </w:endnote>
  <w:endnote w:type="continuationSeparator" w:id="0">
    <w:p w14:paraId="4E6D440E" w14:textId="77777777" w:rsidR="00BB32EF" w:rsidRDefault="00BB32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CB5668" w:rsidRDefault="00CB5668">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CB5668" w:rsidRDefault="00CB566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DCC73" w14:textId="77777777" w:rsidR="00BB32EF" w:rsidRDefault="00BB32EF">
      <w:pPr>
        <w:spacing w:line="240" w:lineRule="auto"/>
      </w:pPr>
      <w:r>
        <w:separator/>
      </w:r>
    </w:p>
  </w:footnote>
  <w:footnote w:type="continuationSeparator" w:id="0">
    <w:p w14:paraId="043F24A5" w14:textId="77777777" w:rsidR="00BB32EF" w:rsidRDefault="00BB32EF">
      <w:pPr>
        <w:spacing w:line="240" w:lineRule="auto"/>
      </w:pPr>
      <w:r>
        <w:continuationSeparator/>
      </w:r>
    </w:p>
  </w:footnote>
  <w:footnote w:id="1">
    <w:p w14:paraId="47B9144B" w14:textId="77777777" w:rsidR="00CB5668" w:rsidRPr="001A1840" w:rsidRDefault="00CB5668">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CB5668" w:rsidRPr="00F04F98" w:rsidRDefault="00CB5668"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CB5668" w:rsidRPr="008847BA" w:rsidRDefault="00CB5668"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CB5668" w:rsidRPr="00A671D3" w:rsidRDefault="00CB5668"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4844"/>
    <w:rsid w:val="0026772D"/>
    <w:rsid w:val="00274062"/>
    <w:rsid w:val="00276EC5"/>
    <w:rsid w:val="00281B72"/>
    <w:rsid w:val="00285575"/>
    <w:rsid w:val="00293C3E"/>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9344D"/>
    <w:rsid w:val="005A2FE6"/>
    <w:rsid w:val="005A3BAF"/>
    <w:rsid w:val="005A4688"/>
    <w:rsid w:val="005A4F72"/>
    <w:rsid w:val="005A5071"/>
    <w:rsid w:val="005A7114"/>
    <w:rsid w:val="005A7E10"/>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200B"/>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E48D2"/>
    <w:rsid w:val="00BE49C1"/>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1747"/>
    <w:rsid w:val="00EE28FC"/>
    <w:rsid w:val="00F01C4A"/>
    <w:rsid w:val="00F0640E"/>
    <w:rsid w:val="00F15B86"/>
    <w:rsid w:val="00F22222"/>
    <w:rsid w:val="00F2531F"/>
    <w:rsid w:val="00F32299"/>
    <w:rsid w:val="00F34CD4"/>
    <w:rsid w:val="00F43331"/>
    <w:rsid w:val="00F44821"/>
    <w:rsid w:val="00F45191"/>
    <w:rsid w:val="00F469EE"/>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2B1B"/>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77</TotalTime>
  <Pages>45</Pages>
  <Words>7368</Words>
  <Characters>42001</Characters>
  <Application>Microsoft Office Word</Application>
  <DocSecurity>0</DocSecurity>
  <Lines>350</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46</cp:revision>
  <cp:lastPrinted>2020-04-18T14:10:00Z</cp:lastPrinted>
  <dcterms:created xsi:type="dcterms:W3CDTF">2018-10-26T22:51:00Z</dcterms:created>
  <dcterms:modified xsi:type="dcterms:W3CDTF">2020-05-25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